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44E1180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A44C6">
        <w:t>Rotate list</w:t>
      </w:r>
    </w:p>
    <w:p w14:paraId="15286F24" w14:textId="1E12F52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 Linked list, Two Pointers</w:t>
      </w:r>
    </w:p>
    <w:p w14:paraId="4B3C851B" w14:textId="5853AD3D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49BB3C6D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BA44C6" w:rsidRPr="00BA44C6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42BDCE" w14:textId="50E575D9" w:rsidR="00EB01D6" w:rsidRPr="00EB01D6" w:rsidRDefault="00EE58AF" w:rsidP="00BA44C6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BA44C6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 </w:t>
      </w:r>
      <w:r w:rsidR="00BA44C6">
        <w:rPr>
          <w:rStyle w:val="HTMLCode"/>
          <w:color w:val="546E7A"/>
          <w:shd w:val="clear" w:color="auto" w:fill="F7F9FA"/>
        </w:rPr>
        <w:t>head</w:t>
      </w:r>
      <w:r w:rsidR="00BA44C6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a linked list, rotate the list to the right by </w:t>
      </w:r>
      <w:r w:rsidR="00BA44C6">
        <w:rPr>
          <w:rStyle w:val="HTMLCode"/>
          <w:color w:val="546E7A"/>
          <w:shd w:val="clear" w:color="auto" w:fill="F7F9FA"/>
        </w:rPr>
        <w:t>k</w:t>
      </w:r>
      <w:r w:rsidR="00BA44C6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places.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03FA17E2" w:rsidR="00EB01D6" w:rsidRDefault="00EB01D6" w:rsidP="00EB01D6">
      <w:pPr>
        <w:spacing w:after="0"/>
      </w:pPr>
      <w:r>
        <w:tab/>
        <w:t xml:space="preserve">Last line contain integer value pos representing index </w:t>
      </w:r>
      <w:r w:rsidR="00BA44C6">
        <w:t>where to rota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20CABF4A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BA44C6">
        <w:t>Print linked list after rotating right by k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3208892F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500]</w:t>
      </w:r>
      <w:r w:rsidRPr="00BA44C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C839ED4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 &lt;= </w:t>
      </w:r>
      <w:proofErr w:type="spellStart"/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3070DAD2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 &lt;= k &lt;= 2 * 10</w:t>
      </w:r>
      <w:r w:rsidRPr="00BA44C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36DB3683" w14:textId="77777777" w:rsidR="00BA44C6" w:rsidRPr="00BA44C6" w:rsidRDefault="00BA44C6" w:rsidP="00BA44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A44C6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BA44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4,5], k = 2</w:t>
      </w:r>
    </w:p>
    <w:p w14:paraId="0524AB5B" w14:textId="27641425" w:rsidR="00EE58AF" w:rsidRPr="00BA44C6" w:rsidRDefault="00BA44C6" w:rsidP="00BA44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A44C6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BA44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5,1,2,3]</w:t>
      </w:r>
      <w:bookmarkStart w:id="0" w:name="_GoBack"/>
      <w:bookmarkEnd w:id="0"/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07E55D04" w14:textId="7399A503" w:rsidR="00D32CC3" w:rsidRPr="00BA44C6" w:rsidRDefault="00385F82" w:rsidP="00BA44C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</w:rPr>
        <w:t xml:space="preserve">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</w:t>
      </w:r>
      <w:r w:rsidR="00BA44C6" w:rsidRPr="00E274E6">
        <w:rPr>
          <w:rFonts w:ascii="Segoe UI" w:hAnsi="Segoe UI" w:cs="Segoe UI"/>
          <w:color w:val="424242"/>
          <w:sz w:val="21"/>
          <w:szCs w:val="21"/>
        </w:rPr>
        <w:t xml:space="preserve"> </w:t>
      </w:r>
    </w:p>
    <w:p w14:paraId="0F6729B0" w14:textId="685C62B7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B4405C9" w14:textId="77777777" w:rsidR="00BA44C6" w:rsidRDefault="00BA44C6" w:rsidP="00EE58A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3B9EBACC" w:rsidR="00BD6EB7" w:rsidRDefault="00686F45" w:rsidP="00BA44C6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1647F585" w14:textId="32635296" w:rsidR="00E62470" w:rsidRPr="00BA44C6" w:rsidRDefault="00686F45" w:rsidP="00BA44C6">
      <w:pPr>
        <w:rPr>
          <w:b/>
          <w:bCs/>
        </w:rPr>
      </w:pPr>
      <w:r>
        <w:rPr>
          <w:b/>
          <w:bCs/>
        </w:rPr>
        <w:lastRenderedPageBreak/>
        <w:t>Code:</w:t>
      </w:r>
      <w:r w:rsidR="00E62470"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2F56E0"/>
    <w:multiLevelType w:val="multilevel"/>
    <w:tmpl w:val="4C5A7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QUA63NuqiwAAAA="/>
  </w:docVars>
  <w:rsids>
    <w:rsidRoot w:val="000F7531"/>
    <w:rsid w:val="000F7531"/>
    <w:rsid w:val="002872E2"/>
    <w:rsid w:val="00385F82"/>
    <w:rsid w:val="0046501B"/>
    <w:rsid w:val="00621849"/>
    <w:rsid w:val="00686F45"/>
    <w:rsid w:val="00772AC1"/>
    <w:rsid w:val="00865E7A"/>
    <w:rsid w:val="00AB0A48"/>
    <w:rsid w:val="00AB7A3B"/>
    <w:rsid w:val="00BA44C6"/>
    <w:rsid w:val="00BD6EB7"/>
    <w:rsid w:val="00C0126C"/>
    <w:rsid w:val="00C82371"/>
    <w:rsid w:val="00D32CC3"/>
    <w:rsid w:val="00DF1712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0</cp:revision>
  <dcterms:created xsi:type="dcterms:W3CDTF">2022-03-16T09:34:00Z</dcterms:created>
  <dcterms:modified xsi:type="dcterms:W3CDTF">2022-03-20T18:32:00Z</dcterms:modified>
</cp:coreProperties>
</file>